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| My goal is to become a great professional in areas related to cloud computing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December 2023) (expected); Pontifical Xaverian University (Bogota, Colombia)</w:t>
      </w:r>
    </w:p>
    <w:p>
      <w:pPr>
        <w:pStyle w:val="Heading2"/>
      </w:pPr>
      <w:bookmarkStart w:id="27" w:name="skills"/>
      <w:r>
        <w:rPr>
          <w:b/>
        </w:rPr>
        <w:t xml:space="preserve">Skills</w:t>
      </w:r>
      <w:bookmarkEnd w:id="27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-licenses-and-certifications"/>
      <w:r>
        <w:t xml:space="preserve">Awards, licenses and certifications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2:24:11Z</dcterms:created>
  <dcterms:modified xsi:type="dcterms:W3CDTF">2023-01-08T12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